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A53B90" w14:textId="1688CCCE" w:rsidR="00515EFF" w:rsidRDefault="00D57597">
      <w:pPr>
        <w:pStyle w:val="Title"/>
      </w:pPr>
      <w:r>
        <w:t xml:space="preserve">A </w:t>
      </w:r>
      <w:r w:rsidR="008B4607">
        <w:t xml:space="preserve">multi-sensor </w:t>
      </w:r>
      <w:r>
        <w:t xml:space="preserve">evaluation of </w:t>
      </w:r>
      <w:r w:rsidR="008B4607">
        <w:t xml:space="preserve">precipitation </w:t>
      </w:r>
      <w:r>
        <w:t xml:space="preserve">uncertainty </w:t>
      </w:r>
      <w:r w:rsidR="00B25BB6">
        <w:t>for</w:t>
      </w:r>
      <w:r w:rsidR="008B4607">
        <w:t xml:space="preserve"> </w:t>
      </w:r>
      <w:r>
        <w:t xml:space="preserve">landslide-triggering </w:t>
      </w:r>
      <w:r w:rsidR="008B4607">
        <w:t>storm events</w:t>
      </w:r>
    </w:p>
    <w:p w14:paraId="10EAF1E9" w14:textId="5A25AC21" w:rsidR="00515EFF" w:rsidRDefault="00D57597">
      <w:pPr>
        <w:pStyle w:val="Author"/>
      </w:pPr>
      <w:r>
        <w:t xml:space="preserve">Elsa Culler, Andrew Badger, </w:t>
      </w:r>
      <w:r w:rsidR="008B4607">
        <w:t xml:space="preserve">Toby </w:t>
      </w:r>
      <w:proofErr w:type="spellStart"/>
      <w:r w:rsidR="008B4607">
        <w:t>Minear</w:t>
      </w:r>
      <w:proofErr w:type="spellEnd"/>
      <w:r w:rsidR="008B4607">
        <w:t xml:space="preserve">, </w:t>
      </w:r>
      <w:r>
        <w:t xml:space="preserve">Kristy </w:t>
      </w:r>
      <w:proofErr w:type="spellStart"/>
      <w:r>
        <w:t>Tiampo</w:t>
      </w:r>
      <w:proofErr w:type="spellEnd"/>
      <w:r>
        <w:t xml:space="preserve">, </w:t>
      </w:r>
      <w:r w:rsidR="008B4607">
        <w:t xml:space="preserve">Ben </w:t>
      </w:r>
      <w:proofErr w:type="spellStart"/>
      <w:r w:rsidR="008B4607">
        <w:t>Livneh</w:t>
      </w:r>
      <w:proofErr w:type="spellEnd"/>
    </w:p>
    <w:p w14:paraId="204F2F05" w14:textId="26493DEA" w:rsidR="00515EFF" w:rsidRDefault="00D57597">
      <w:pPr>
        <w:pStyle w:val="FirstParagraph"/>
      </w:pPr>
      <w:bookmarkStart w:id="0" w:name="_GoBack"/>
      <w:commentRangeStart w:id="1"/>
      <w:r>
        <w:t>There a</w:t>
      </w:r>
      <w:commentRangeEnd w:id="1"/>
      <w:r w:rsidR="0089138F">
        <w:rPr>
          <w:rStyle w:val="CommentReference"/>
        </w:rPr>
        <w:commentReference w:id="1"/>
      </w:r>
      <w:r>
        <w:t xml:space="preserve">re many sources of uncertainty that present challenges to skillful </w:t>
      </w:r>
      <w:r w:rsidR="006848D8">
        <w:t xml:space="preserve">predictions </w:t>
      </w:r>
      <w:r w:rsidR="0089138F">
        <w:t xml:space="preserve">of </w:t>
      </w:r>
      <w:r>
        <w:t>rainfall-triggered landslide</w:t>
      </w:r>
      <w:r w:rsidR="0089138F">
        <w:t>s</w:t>
      </w:r>
      <w:r w:rsidR="00B25BB6">
        <w:t xml:space="preserve">. One of </w:t>
      </w:r>
      <w:r w:rsidR="0089138F">
        <w:t>the</w:t>
      </w:r>
      <w:r>
        <w:t xml:space="preserve"> largest source of uncertainty in landslide probability </w:t>
      </w:r>
      <w:r w:rsidR="00B25BB6">
        <w:t>comes</w:t>
      </w:r>
      <w:r w:rsidR="0089138F">
        <w:t xml:space="preserve"> from</w:t>
      </w:r>
      <w:r>
        <w:t xml:space="preserve"> the volume and spatial distribution of precipitation volume and intensity during and immediately preceding the landslide event. </w:t>
      </w:r>
      <w:r w:rsidR="00B25BB6">
        <w:t xml:space="preserve">A </w:t>
      </w:r>
      <w:r>
        <w:t xml:space="preserve">key challenge </w:t>
      </w:r>
      <w:r w:rsidR="00B25BB6">
        <w:t xml:space="preserve">for practitioners </w:t>
      </w:r>
      <w:r>
        <w:t xml:space="preserve">is </w:t>
      </w:r>
      <w:r w:rsidR="00B25BB6">
        <w:t xml:space="preserve">selecting among </w:t>
      </w:r>
      <w:r>
        <w:t xml:space="preserve">the wide range of precipitation measurements </w:t>
      </w:r>
      <w:r w:rsidR="00B25BB6">
        <w:t>across</w:t>
      </w:r>
      <w:r>
        <w:t xml:space="preserve"> different available datasets. Here we investigate the </w:t>
      </w:r>
      <w:r w:rsidR="00B25BB6">
        <w:t xml:space="preserve">degree </w:t>
      </w:r>
      <w:r>
        <w:t xml:space="preserve">of precipitation uncertainty </w:t>
      </w:r>
      <w:r w:rsidR="003D53C2">
        <w:t xml:space="preserve"> in these landslide-triggering storm events </w:t>
      </w:r>
      <w:r>
        <w:t xml:space="preserve">and </w:t>
      </w:r>
      <w:r w:rsidR="003D53C2">
        <w:t xml:space="preserve"> </w:t>
      </w:r>
      <w:commentRangeStart w:id="2"/>
      <w:r w:rsidR="003D53C2">
        <w:t>the impact of that</w:t>
      </w:r>
      <w:r>
        <w:t xml:space="preserve"> uncertainty </w:t>
      </w:r>
      <w:r w:rsidR="003D53C2">
        <w:t xml:space="preserve">on </w:t>
      </w:r>
      <w:r>
        <w:t>predicted landslide probability</w:t>
      </w:r>
      <w:commentRangeEnd w:id="2"/>
      <w:r w:rsidR="00B25BB6">
        <w:rPr>
          <w:rStyle w:val="CommentReference"/>
        </w:rPr>
        <w:commentReference w:id="2"/>
      </w:r>
      <w:r w:rsidR="003D53C2">
        <w:t xml:space="preserve"> using established operational models</w:t>
      </w:r>
      <w:r>
        <w:t xml:space="preserve">. First, we compare precipitation at 257 landslide locations across the continental US and Canada. Precipitation data are taken from </w:t>
      </w:r>
      <w:commentRangeStart w:id="3"/>
      <w:r>
        <w:t>five products</w:t>
      </w:r>
      <w:commentRangeEnd w:id="3"/>
      <w:r w:rsidR="0038445F">
        <w:rPr>
          <w:rStyle w:val="CommentReference"/>
        </w:rPr>
        <w:commentReference w:id="3"/>
      </w:r>
      <w:r>
        <w:t xml:space="preserve"> that cover disparate measurement methods: </w:t>
      </w:r>
      <w:r w:rsidR="003D53C2">
        <w:t xml:space="preserve">two </w:t>
      </w:r>
      <w:r>
        <w:t xml:space="preserve">satellite (Global Precipitation Mission IMERG Early and Final calibrated precipitation), radar (Multi-Radar Multi-Sensor gauge bias-corrected precipitation), gauge (North American Land Data Assimilation System v. 2 Forcing precipitation), and numerical weather prediction (High-Resolution Rapid Refresh real-time precipitation). These products also cover a range of spatial and temporal resolutions as well as spatial extent and real-time or near real-time availability. </w:t>
      </w:r>
      <w:r w:rsidR="0038445F">
        <w:t xml:space="preserve">We compare the average intensity, peak intensity at the smallest interval available, duration of the landslide-triggering storms, and return period as measured by each product. Next, we compare the intensity and duration of the precipitation to existing regional Intensity-Duration Threshold landslide prediction models. </w:t>
      </w:r>
      <w:r>
        <w:t xml:space="preserve">In order to evaluate the effects of resolution on the results, we also included a </w:t>
      </w:r>
      <w:r w:rsidR="0038445F">
        <w:t xml:space="preserve">comparison </w:t>
      </w:r>
      <w:r>
        <w:t>of each dataset re-gridded to match the coarsest spatial and temporal resolution (NLDAS2</w:t>
      </w:r>
      <w:r w:rsidR="0038445F">
        <w:t>)</w:t>
      </w:r>
      <w:r>
        <w:t xml:space="preserve">. </w:t>
      </w:r>
      <w:commentRangeStart w:id="4"/>
      <w:r>
        <w:t xml:space="preserve">The implications of uncertainty in precipitation landslide predictions </w:t>
      </w:r>
      <w:r w:rsidR="006425AC">
        <w:t xml:space="preserve">in the context of </w:t>
      </w:r>
      <w:r>
        <w:t>making real-time predictions are explored</w:t>
      </w:r>
      <w:r w:rsidR="006425AC">
        <w:t xml:space="preserve"> relative to historical datasets</w:t>
      </w:r>
      <w:r>
        <w:t>.</w:t>
      </w:r>
      <w:commentRangeEnd w:id="4"/>
      <w:r w:rsidR="006425AC">
        <w:rPr>
          <w:rStyle w:val="CommentReference"/>
        </w:rPr>
        <w:commentReference w:id="4"/>
      </w:r>
    </w:p>
    <w:bookmarkEnd w:id="0"/>
    <w:p w14:paraId="18CB8F36" w14:textId="77777777" w:rsidR="00515EFF" w:rsidRDefault="00515EFF">
      <w:pPr>
        <w:pStyle w:val="BodyText"/>
      </w:pPr>
    </w:p>
    <w:sectPr w:rsidR="00515EF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Ben Livneh" w:date="2020-10-07T13:26:00Z" w:initials="BL">
    <w:p w14:paraId="1AECEA5B" w14:textId="69A4E3A3" w:rsidR="0089138F" w:rsidRDefault="0089138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We need</w:t>
      </w:r>
      <w:r>
        <w:t xml:space="preserve"> a sentence to start about the importance/impact of rainfall-triggered landslides, you </w:t>
      </w:r>
      <w:proofErr w:type="spellStart"/>
      <w:r>
        <w:t>shoud</w:t>
      </w:r>
      <w:proofErr w:type="spellEnd"/>
      <w:r>
        <w:t xml:space="preserve"> hopefully have something like this already from your other writing</w:t>
      </w:r>
    </w:p>
  </w:comment>
  <w:comment w:id="2" w:author="Ben Livneh" w:date="2020-10-09T09:47:00Z" w:initials="BL">
    <w:p w14:paraId="5731ACA4" w14:textId="5B5B2AD1" w:rsidR="00B25BB6" w:rsidRDefault="00B25BB6">
      <w:pPr>
        <w:pStyle w:val="CommentText"/>
      </w:pPr>
      <w:r>
        <w:rPr>
          <w:rStyle w:val="CommentReference"/>
        </w:rPr>
        <w:annotationRef/>
      </w:r>
      <w:r>
        <w:t>Do we still want to do the soil moisture part? If not, perhaps reframe towards understanding the range of precipitation uncertainty</w:t>
      </w:r>
      <w:r w:rsidR="0038445F">
        <w:t xml:space="preserve"> ahead of known landslide events.</w:t>
      </w:r>
    </w:p>
  </w:comment>
  <w:comment w:id="3" w:author="Ben Livneh" w:date="2020-10-09T09:48:00Z" w:initials="BL">
    <w:p w14:paraId="53866F43" w14:textId="4832BDFB" w:rsidR="0038445F" w:rsidRDefault="0038445F">
      <w:pPr>
        <w:pStyle w:val="CommentText"/>
      </w:pPr>
      <w:r>
        <w:rPr>
          <w:rStyle w:val="CommentReference"/>
        </w:rPr>
        <w:annotationRef/>
      </w:r>
      <w:r>
        <w:t>? I count 4. Will HRRR be included?</w:t>
      </w:r>
      <w:r w:rsidR="00A42D63">
        <w:t xml:space="preserve"> I think this is adds a nice element, in particular for the ‘real-time’ </w:t>
      </w:r>
      <w:r w:rsidR="00010994">
        <w:t>aspects that you describe below.</w:t>
      </w:r>
    </w:p>
  </w:comment>
  <w:comment w:id="4" w:author="Ben Livneh" w:date="2020-10-09T09:51:00Z" w:initials="BL">
    <w:p w14:paraId="7C8A1500" w14:textId="72E0073D" w:rsidR="006425AC" w:rsidRDefault="006425AC">
      <w:pPr>
        <w:pStyle w:val="CommentText"/>
      </w:pPr>
      <w:r>
        <w:rPr>
          <w:rStyle w:val="CommentReference"/>
        </w:rPr>
        <w:annotationRef/>
      </w:r>
      <w:r>
        <w:t>Revise with a more ‘so what’ sente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AECEA5B" w15:done="1"/>
  <w15:commentEx w15:paraId="5731ACA4" w15:done="1"/>
  <w15:commentEx w15:paraId="53866F43" w15:done="1"/>
  <w15:commentEx w15:paraId="7C8A15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408E" w16cex:dateUtc="2020-10-07T19:26:00Z"/>
  <w16cex:commentExtensible w16cex:durableId="232AB027" w16cex:dateUtc="2020-10-09T15:47:00Z"/>
  <w16cex:commentExtensible w16cex:durableId="232AB068" w16cex:dateUtc="2020-10-09T15:48:00Z"/>
  <w16cex:commentExtensible w16cex:durableId="232AB0B5" w16cex:dateUtc="2020-10-09T15:49:00Z"/>
  <w16cex:commentExtensible w16cex:durableId="232AB130" w16cex:dateUtc="2020-10-09T15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AECEA5B" w16cid:durableId="2328408E"/>
  <w16cid:commentId w16cid:paraId="5731ACA4" w16cid:durableId="232AB027"/>
  <w16cid:commentId w16cid:paraId="53866F43" w16cid:durableId="232AB068"/>
  <w16cid:commentId w16cid:paraId="7C8A1500" w16cid:durableId="232AB13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39B36" w14:textId="77777777" w:rsidR="001C3F90" w:rsidRDefault="001C3F90">
      <w:pPr>
        <w:spacing w:after="0"/>
      </w:pPr>
      <w:r>
        <w:separator/>
      </w:r>
    </w:p>
  </w:endnote>
  <w:endnote w:type="continuationSeparator" w:id="0">
    <w:p w14:paraId="6A89C5BD" w14:textId="77777777" w:rsidR="001C3F90" w:rsidRDefault="001C3F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94F4F" w14:textId="77777777" w:rsidR="001C3F90" w:rsidRDefault="001C3F90">
      <w:r>
        <w:separator/>
      </w:r>
    </w:p>
  </w:footnote>
  <w:footnote w:type="continuationSeparator" w:id="0">
    <w:p w14:paraId="438576C0" w14:textId="77777777" w:rsidR="001C3F90" w:rsidRDefault="001C3F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20446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1AB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en Livneh">
    <w15:presenceInfo w15:providerId="AD" w15:userId="S::beli1098@colorado.edu::a2822b3e-7811-429d-94be-d286255e4b3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994"/>
    <w:rsid w:val="00011C8B"/>
    <w:rsid w:val="0017663F"/>
    <w:rsid w:val="001C3F90"/>
    <w:rsid w:val="003534C5"/>
    <w:rsid w:val="0038445F"/>
    <w:rsid w:val="003D53C2"/>
    <w:rsid w:val="004E29B3"/>
    <w:rsid w:val="00515EFF"/>
    <w:rsid w:val="00590D07"/>
    <w:rsid w:val="006425AC"/>
    <w:rsid w:val="006848D8"/>
    <w:rsid w:val="006D527A"/>
    <w:rsid w:val="00784D58"/>
    <w:rsid w:val="007F554C"/>
    <w:rsid w:val="0089138F"/>
    <w:rsid w:val="008B4607"/>
    <w:rsid w:val="008D6863"/>
    <w:rsid w:val="00A42D63"/>
    <w:rsid w:val="00B25BB6"/>
    <w:rsid w:val="00B86B75"/>
    <w:rsid w:val="00BC48D5"/>
    <w:rsid w:val="00C36279"/>
    <w:rsid w:val="00C951C7"/>
    <w:rsid w:val="00D21774"/>
    <w:rsid w:val="00D575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AC56DF"/>
  <w15:docId w15:val="{B8F8A263-008A-9F43-BBEB-03F6D45C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8B4607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B460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89138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913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913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913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9138F"/>
    <w:rPr>
      <w:b/>
      <w:bCs/>
      <w:sz w:val="20"/>
      <w:szCs w:val="20"/>
    </w:rPr>
  </w:style>
  <w:style w:type="paragraph" w:styleId="Revision">
    <w:name w:val="Revision"/>
    <w:hidden/>
    <w:semiHidden/>
    <w:rsid w:val="0017663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evaluation of uncertainty in extreme landslide-triggering precipitation</vt:lpstr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valuation of uncertainty in extreme landslide-triggering precipitation</dc:title>
  <dc:creator>Elsa Culler, Andrew Badger, Ben Livneh, Kristy Tiampo, Toby Minear</dc:creator>
  <cp:keywords/>
  <cp:lastModifiedBy>Elsa Star Culler</cp:lastModifiedBy>
  <cp:revision>3</cp:revision>
  <dcterms:created xsi:type="dcterms:W3CDTF">2020-10-09T17:34:00Z</dcterms:created>
  <dcterms:modified xsi:type="dcterms:W3CDTF">2020-10-09T17:52:00Z</dcterms:modified>
</cp:coreProperties>
</file>